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5</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560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62,486.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194,594.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8,062,046.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ind w:firstLine="420" w:firstLineChars="0"/>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4.0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5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8</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40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208,721,272.8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8,721,272.84</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8,721,272.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947.8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2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8,723,220.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spacing w:line="360" w:lineRule="auto"/>
      </w:pPr>
    </w:p>
    <w:p>
      <w:pPr>
        <w:spacing w:line="360" w:lineRule="auto"/>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Qh4JKnvA5rCr//z9Qs+8d5zl+xo=" w:salt="IzbJvPsogu1S+0BLWfj/r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53D2966"/>
    <w:rsid w:val="17E41503"/>
    <w:rsid w:val="1C1E3D8F"/>
    <w:rsid w:val="21A54135"/>
    <w:rsid w:val="241128B3"/>
    <w:rsid w:val="283C582F"/>
    <w:rsid w:val="290D03F5"/>
    <w:rsid w:val="2D7E3F5C"/>
    <w:rsid w:val="2F4671E3"/>
    <w:rsid w:val="30086E5A"/>
    <w:rsid w:val="33C40040"/>
    <w:rsid w:val="342153CB"/>
    <w:rsid w:val="34296D79"/>
    <w:rsid w:val="38AE309C"/>
    <w:rsid w:val="38D97024"/>
    <w:rsid w:val="38E926E9"/>
    <w:rsid w:val="4264087B"/>
    <w:rsid w:val="43F3566A"/>
    <w:rsid w:val="44FC1717"/>
    <w:rsid w:val="457A406E"/>
    <w:rsid w:val="46CD3A39"/>
    <w:rsid w:val="48E8631C"/>
    <w:rsid w:val="4D870C30"/>
    <w:rsid w:val="51A03B59"/>
    <w:rsid w:val="571006A5"/>
    <w:rsid w:val="57B47E4D"/>
    <w:rsid w:val="5E660FCE"/>
    <w:rsid w:val="5F536B13"/>
    <w:rsid w:val="5F5C738D"/>
    <w:rsid w:val="61E777C6"/>
    <w:rsid w:val="62446D78"/>
    <w:rsid w:val="63926E74"/>
    <w:rsid w:val="650A0CD8"/>
    <w:rsid w:val="6D655F36"/>
    <w:rsid w:val="705B15C4"/>
    <w:rsid w:val="73083B4A"/>
    <w:rsid w:val="737F3265"/>
    <w:rsid w:val="757F3635"/>
    <w:rsid w:val="79374DF5"/>
    <w:rsid w:val="798D2AE9"/>
    <w:rsid w:val="7DEE77EE"/>
    <w:rsid w:val="7E587B4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245</c:v>
                </c:pt>
                <c:pt idx="1">
                  <c:v>1.0247</c:v>
                </c:pt>
                <c:pt idx="2">
                  <c:v>1.0247</c:v>
                </c:pt>
                <c:pt idx="3">
                  <c:v>1.0247</c:v>
                </c:pt>
                <c:pt idx="4">
                  <c:v>1.0247</c:v>
                </c:pt>
                <c:pt idx="5">
                  <c:v>1.0254</c:v>
                </c:pt>
                <c:pt idx="6">
                  <c:v>1.0256</c:v>
                </c:pt>
                <c:pt idx="7">
                  <c:v>1.0258</c:v>
                </c:pt>
                <c:pt idx="8">
                  <c:v>1.026</c:v>
                </c:pt>
                <c:pt idx="9">
                  <c:v>1.026</c:v>
                </c:pt>
                <c:pt idx="10">
                  <c:v>1.0259</c:v>
                </c:pt>
                <c:pt idx="11">
                  <c:v>1.0265</c:v>
                </c:pt>
                <c:pt idx="12">
                  <c:v>1.0267</c:v>
                </c:pt>
                <c:pt idx="13">
                  <c:v>1.0269</c:v>
                </c:pt>
                <c:pt idx="14">
                  <c:v>1.0271</c:v>
                </c:pt>
                <c:pt idx="15">
                  <c:v>1.0273</c:v>
                </c:pt>
                <c:pt idx="16">
                  <c:v>1.0272</c:v>
                </c:pt>
                <c:pt idx="17">
                  <c:v>1.0272</c:v>
                </c:pt>
                <c:pt idx="18">
                  <c:v>1.0278</c:v>
                </c:pt>
                <c:pt idx="19">
                  <c:v>1.0279</c:v>
                </c:pt>
                <c:pt idx="20">
                  <c:v>1.0281</c:v>
                </c:pt>
                <c:pt idx="21">
                  <c:v>1.0282</c:v>
                </c:pt>
                <c:pt idx="22">
                  <c:v>1.0284</c:v>
                </c:pt>
                <c:pt idx="23">
                  <c:v>1.0284</c:v>
                </c:pt>
                <c:pt idx="24">
                  <c:v>1.0284</c:v>
                </c:pt>
                <c:pt idx="25">
                  <c:v>1.029</c:v>
                </c:pt>
                <c:pt idx="26">
                  <c:v>1.0292</c:v>
                </c:pt>
                <c:pt idx="27">
                  <c:v>1.0293</c:v>
                </c:pt>
                <c:pt idx="28">
                  <c:v>1.0295</c:v>
                </c:pt>
                <c:pt idx="29">
                  <c:v>1.0297</c:v>
                </c:pt>
                <c:pt idx="30">
                  <c:v>1.0297</c:v>
                </c:pt>
                <c:pt idx="31">
                  <c:v>1.0297</c:v>
                </c:pt>
                <c:pt idx="32">
                  <c:v>1.0297</c:v>
                </c:pt>
                <c:pt idx="33">
                  <c:v>1.0296</c:v>
                </c:pt>
                <c:pt idx="34">
                  <c:v>1.0296</c:v>
                </c:pt>
                <c:pt idx="35">
                  <c:v>1.0308</c:v>
                </c:pt>
                <c:pt idx="36">
                  <c:v>1.031</c:v>
                </c:pt>
                <c:pt idx="37">
                  <c:v>1.031</c:v>
                </c:pt>
                <c:pt idx="38">
                  <c:v>1.0309</c:v>
                </c:pt>
                <c:pt idx="39">
                  <c:v>1.0315</c:v>
                </c:pt>
                <c:pt idx="40">
                  <c:v>1.0317</c:v>
                </c:pt>
                <c:pt idx="41">
                  <c:v>1.0319</c:v>
                </c:pt>
                <c:pt idx="42">
                  <c:v>1.0321</c:v>
                </c:pt>
                <c:pt idx="43">
                  <c:v>1.0322</c:v>
                </c:pt>
                <c:pt idx="44">
                  <c:v>1.0322</c:v>
                </c:pt>
                <c:pt idx="45">
                  <c:v>1.0322</c:v>
                </c:pt>
                <c:pt idx="46">
                  <c:v>1.0328</c:v>
                </c:pt>
                <c:pt idx="47">
                  <c:v>1.033</c:v>
                </c:pt>
                <c:pt idx="48">
                  <c:v>1.0332</c:v>
                </c:pt>
                <c:pt idx="49">
                  <c:v>1.0332</c:v>
                </c:pt>
                <c:pt idx="50">
                  <c:v>1.0334</c:v>
                </c:pt>
                <c:pt idx="51">
                  <c:v>1.0334</c:v>
                </c:pt>
                <c:pt idx="52">
                  <c:v>1.0334</c:v>
                </c:pt>
                <c:pt idx="53">
                  <c:v>1.034</c:v>
                </c:pt>
                <c:pt idx="54">
                  <c:v>1.0342</c:v>
                </c:pt>
                <c:pt idx="55">
                  <c:v>1.0343</c:v>
                </c:pt>
                <c:pt idx="56">
                  <c:v>1.0345</c:v>
                </c:pt>
                <c:pt idx="57">
                  <c:v>1.0347</c:v>
                </c:pt>
                <c:pt idx="58">
                  <c:v>1.0347</c:v>
                </c:pt>
                <c:pt idx="59">
                  <c:v>1.0347</c:v>
                </c:pt>
                <c:pt idx="60">
                  <c:v>1.0351</c:v>
                </c:pt>
                <c:pt idx="61">
                  <c:v>1.0353</c:v>
                </c:pt>
                <c:pt idx="62">
                  <c:v>1.0354</c:v>
                </c:pt>
                <c:pt idx="63">
                  <c:v>1.0356</c:v>
                </c:pt>
                <c:pt idx="64">
                  <c:v>1.0358</c:v>
                </c:pt>
                <c:pt idx="65">
                  <c:v>1.0358</c:v>
                </c:pt>
                <c:pt idx="66">
                  <c:v>1.0357</c:v>
                </c:pt>
                <c:pt idx="67">
                  <c:v>1.0363</c:v>
                </c:pt>
                <c:pt idx="68">
                  <c:v>1.0365</c:v>
                </c:pt>
                <c:pt idx="69">
                  <c:v>1.0367</c:v>
                </c:pt>
                <c:pt idx="70">
                  <c:v>1.0369</c:v>
                </c:pt>
                <c:pt idx="71">
                  <c:v>1.037</c:v>
                </c:pt>
                <c:pt idx="72">
                  <c:v>1.0369</c:v>
                </c:pt>
                <c:pt idx="73">
                  <c:v>1.0369</c:v>
                </c:pt>
                <c:pt idx="74">
                  <c:v>1.0369</c:v>
                </c:pt>
                <c:pt idx="75">
                  <c:v>1.0377</c:v>
                </c:pt>
                <c:pt idx="76">
                  <c:v>1.0379</c:v>
                </c:pt>
                <c:pt idx="77">
                  <c:v>1.038</c:v>
                </c:pt>
                <c:pt idx="78">
                  <c:v>1.0382</c:v>
                </c:pt>
                <c:pt idx="79">
                  <c:v>1.0382</c:v>
                </c:pt>
                <c:pt idx="80">
                  <c:v>1.0382</c:v>
                </c:pt>
                <c:pt idx="81">
                  <c:v>1.0388</c:v>
                </c:pt>
                <c:pt idx="82">
                  <c:v>1.039</c:v>
                </c:pt>
                <c:pt idx="83">
                  <c:v>1.039</c:v>
                </c:pt>
                <c:pt idx="84">
                  <c:v>1.0392</c:v>
                </c:pt>
                <c:pt idx="85">
                  <c:v>1.0394</c:v>
                </c:pt>
                <c:pt idx="86">
                  <c:v>1.0394</c:v>
                </c:pt>
                <c:pt idx="87">
                  <c:v>1.0394</c:v>
                </c:pt>
                <c:pt idx="88">
                  <c:v>1.0399</c:v>
                </c:pt>
                <c:pt idx="89">
                  <c:v>1.0401</c:v>
                </c:pt>
                <c:pt idx="90">
                  <c:v>1.040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5255296299823</c:v>
                </c:pt>
                <c:pt idx="1">
                  <c:v>0.000390510592599869</c:v>
                </c:pt>
                <c:pt idx="2">
                  <c:v>0.000390510592599869</c:v>
                </c:pt>
                <c:pt idx="3">
                  <c:v>0.000390510592599869</c:v>
                </c:pt>
                <c:pt idx="4">
                  <c:v>0.000390510592599869</c:v>
                </c:pt>
                <c:pt idx="5">
                  <c:v>0.00107390412964969</c:v>
                </c:pt>
                <c:pt idx="6">
                  <c:v>0.00126915942594952</c:v>
                </c:pt>
                <c:pt idx="7">
                  <c:v>0.00146441472224934</c:v>
                </c:pt>
                <c:pt idx="8">
                  <c:v>0.00165967001854939</c:v>
                </c:pt>
                <c:pt idx="9">
                  <c:v>0.00165967001854939</c:v>
                </c:pt>
                <c:pt idx="10">
                  <c:v>0.00156204237039925</c:v>
                </c:pt>
                <c:pt idx="11">
                  <c:v>0.00214780825929894</c:v>
                </c:pt>
                <c:pt idx="12">
                  <c:v>0.00234306355559899</c:v>
                </c:pt>
                <c:pt idx="13">
                  <c:v>0.00253831885189881</c:v>
                </c:pt>
                <c:pt idx="14">
                  <c:v>0.00273357414819864</c:v>
                </c:pt>
                <c:pt idx="15">
                  <c:v>0.0029288294444989</c:v>
                </c:pt>
                <c:pt idx="16">
                  <c:v>0.00283120179634855</c:v>
                </c:pt>
                <c:pt idx="17">
                  <c:v>0.00283120179634855</c:v>
                </c:pt>
                <c:pt idx="18">
                  <c:v>0.00341696768524846</c:v>
                </c:pt>
                <c:pt idx="19">
                  <c:v>0.00351459533339837</c:v>
                </c:pt>
                <c:pt idx="20">
                  <c:v>0.00370985062969842</c:v>
                </c:pt>
                <c:pt idx="21">
                  <c:v>0.00380747827784833</c:v>
                </c:pt>
                <c:pt idx="22">
                  <c:v>0.00400273357414815</c:v>
                </c:pt>
                <c:pt idx="23">
                  <c:v>0.00400273357414815</c:v>
                </c:pt>
                <c:pt idx="24">
                  <c:v>0.00400273357414815</c:v>
                </c:pt>
                <c:pt idx="25">
                  <c:v>0.00458849946304785</c:v>
                </c:pt>
                <c:pt idx="26">
                  <c:v>0.00478375475934767</c:v>
                </c:pt>
                <c:pt idx="27">
                  <c:v>0.00488138240749802</c:v>
                </c:pt>
                <c:pt idx="28">
                  <c:v>0.00507663770379785</c:v>
                </c:pt>
                <c:pt idx="29">
                  <c:v>0.00527189300009767</c:v>
                </c:pt>
                <c:pt idx="30">
                  <c:v>0.00527189300009767</c:v>
                </c:pt>
                <c:pt idx="31">
                  <c:v>0.00527189300009767</c:v>
                </c:pt>
                <c:pt idx="32">
                  <c:v>0.00527189300009767</c:v>
                </c:pt>
                <c:pt idx="33">
                  <c:v>0.00517426535194776</c:v>
                </c:pt>
                <c:pt idx="34">
                  <c:v>0.00517426535194776</c:v>
                </c:pt>
                <c:pt idx="35">
                  <c:v>0.00634579712974714</c:v>
                </c:pt>
                <c:pt idx="36">
                  <c:v>0.00654105242604697</c:v>
                </c:pt>
                <c:pt idx="37">
                  <c:v>0.00654105242604697</c:v>
                </c:pt>
                <c:pt idx="38">
                  <c:v>0.00644342477789706</c:v>
                </c:pt>
                <c:pt idx="39">
                  <c:v>0.00702919066679697</c:v>
                </c:pt>
                <c:pt idx="40">
                  <c:v>0.00722444596309679</c:v>
                </c:pt>
                <c:pt idx="41">
                  <c:v>0.00741970125939662</c:v>
                </c:pt>
                <c:pt idx="42">
                  <c:v>0.00761495655569666</c:v>
                </c:pt>
                <c:pt idx="43">
                  <c:v>0.00771258420384657</c:v>
                </c:pt>
                <c:pt idx="44">
                  <c:v>0.00771258420384657</c:v>
                </c:pt>
                <c:pt idx="45">
                  <c:v>0.00771258420384657</c:v>
                </c:pt>
                <c:pt idx="46">
                  <c:v>0.00829835009274626</c:v>
                </c:pt>
                <c:pt idx="47">
                  <c:v>0.00849360538904609</c:v>
                </c:pt>
                <c:pt idx="48">
                  <c:v>0.00868886068534591</c:v>
                </c:pt>
                <c:pt idx="49">
                  <c:v>0.00868886068534591</c:v>
                </c:pt>
                <c:pt idx="50">
                  <c:v>0.00888411598164618</c:v>
                </c:pt>
                <c:pt idx="51">
                  <c:v>0.00888411598164618</c:v>
                </c:pt>
                <c:pt idx="52">
                  <c:v>0.00888411598164618</c:v>
                </c:pt>
                <c:pt idx="53">
                  <c:v>0.00946988187054587</c:v>
                </c:pt>
                <c:pt idx="54">
                  <c:v>0.00966513716684569</c:v>
                </c:pt>
                <c:pt idx="55">
                  <c:v>0.00976276481499561</c:v>
                </c:pt>
                <c:pt idx="56">
                  <c:v>0.00995802011129543</c:v>
                </c:pt>
                <c:pt idx="57">
                  <c:v>0.0101532754075955</c:v>
                </c:pt>
                <c:pt idx="58">
                  <c:v>0.0101532754075955</c:v>
                </c:pt>
                <c:pt idx="59">
                  <c:v>0.0101532754075955</c:v>
                </c:pt>
                <c:pt idx="60">
                  <c:v>0.0105437860001951</c:v>
                </c:pt>
                <c:pt idx="61">
                  <c:v>0.0107390412964954</c:v>
                </c:pt>
                <c:pt idx="62">
                  <c:v>0.0108366689446453</c:v>
                </c:pt>
                <c:pt idx="63">
                  <c:v>0.0110319242409451</c:v>
                </c:pt>
                <c:pt idx="64">
                  <c:v>0.0112271795372449</c:v>
                </c:pt>
                <c:pt idx="65">
                  <c:v>0.0112271795372449</c:v>
                </c:pt>
                <c:pt idx="66">
                  <c:v>0.011129551889095</c:v>
                </c:pt>
                <c:pt idx="67">
                  <c:v>0.0117153177779947</c:v>
                </c:pt>
                <c:pt idx="68">
                  <c:v>0.0119105730742946</c:v>
                </c:pt>
                <c:pt idx="69">
                  <c:v>0.0121058283705946</c:v>
                </c:pt>
                <c:pt idx="70">
                  <c:v>0.0123010836668944</c:v>
                </c:pt>
                <c:pt idx="71">
                  <c:v>0.0123987113150443</c:v>
                </c:pt>
                <c:pt idx="72">
                  <c:v>0.0123010836668944</c:v>
                </c:pt>
                <c:pt idx="73">
                  <c:v>0.0123010836668944</c:v>
                </c:pt>
                <c:pt idx="74">
                  <c:v>0.0123010836668944</c:v>
                </c:pt>
                <c:pt idx="75">
                  <c:v>0.0130821048520942</c:v>
                </c:pt>
                <c:pt idx="76">
                  <c:v>0.013277360148394</c:v>
                </c:pt>
                <c:pt idx="77">
                  <c:v>0.0133749877965441</c:v>
                </c:pt>
                <c:pt idx="78">
                  <c:v>0.0135702430928439</c:v>
                </c:pt>
                <c:pt idx="79">
                  <c:v>0.0135702430928439</c:v>
                </c:pt>
                <c:pt idx="80">
                  <c:v>0.0135702430928439</c:v>
                </c:pt>
                <c:pt idx="81">
                  <c:v>0.0141560089817436</c:v>
                </c:pt>
                <c:pt idx="82">
                  <c:v>0.0143512642780435</c:v>
                </c:pt>
                <c:pt idx="83">
                  <c:v>0.0143512642780435</c:v>
                </c:pt>
                <c:pt idx="84">
                  <c:v>0.0145465195743433</c:v>
                </c:pt>
                <c:pt idx="85">
                  <c:v>0.0147417748706435</c:v>
                </c:pt>
                <c:pt idx="86">
                  <c:v>0.0147417748706435</c:v>
                </c:pt>
                <c:pt idx="87">
                  <c:v>0.0147417748706435</c:v>
                </c:pt>
                <c:pt idx="88">
                  <c:v>0.0152299131113931</c:v>
                </c:pt>
                <c:pt idx="89">
                  <c:v>0.0154251684076931</c:v>
                </c:pt>
                <c:pt idx="90">
                  <c:v>0.01562042370399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33: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